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C01599" w:rsidRPr="003D2B36" w14:paraId="1882E260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1041341" w14:textId="24278595" w:rsidR="00C01599" w:rsidRPr="00C01599" w:rsidRDefault="00C01599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4638D10" w14:textId="65DDB656" w:rsidR="00C01599" w:rsidRPr="00C01599" w:rsidRDefault="00862550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1FF">
              <w:rPr>
                <w:rFonts w:ascii="Times New Roman" w:eastAsia="Times New Roman" w:hAnsi="Times New Roman" w:cs="Times New Roman"/>
                <w:sz w:val="24"/>
                <w:szCs w:val="24"/>
              </w:rPr>
              <w:t>Број катастарске парцеле и катастарска општинa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A2780BF" w14:textId="77777777" w:rsidR="00C01599" w:rsidRPr="003D2B36" w:rsidRDefault="00C01599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78CBF9B0" w:rsidR="00F82A4D" w:rsidRPr="003D2B36" w:rsidRDefault="00C01599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  <w:r w:rsidR="00F82A4D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05CF80F0" w:rsidR="00F82A4D" w:rsidRPr="003D2B36" w:rsidRDefault="00C01599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  <w:r w:rsidR="00F82A4D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744546E7" w:rsidR="00F82A4D" w:rsidRPr="0031328E" w:rsidRDefault="00C01599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  <w:r w:rsidR="00F82A4D"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  <w:bookmarkStart w:id="0" w:name="_GoBack"/>
      <w:bookmarkEnd w:id="0"/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2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00F9BBBF" w14:textId="755E4402" w:rsidR="005C12AC" w:rsidRPr="0031328E" w:rsidRDefault="00EA5A2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3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4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47645D" w14:textId="77777777" w:rsidR="005134DE" w:rsidRPr="003D2B36" w:rsidRDefault="005134DE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6F7951AA" w14:textId="77777777" w:rsidR="005134DE" w:rsidRPr="003D2B36" w:rsidRDefault="005134DE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D7EC1" w14:textId="77777777" w:rsidR="005134DE" w:rsidRPr="003D2B36" w:rsidRDefault="005134DE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0084EED3" w14:textId="77777777" w:rsidR="005134DE" w:rsidRPr="003D2B36" w:rsidRDefault="005134DE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1315E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E5812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134DE"/>
    <w:rsid w:val="005220B1"/>
    <w:rsid w:val="0052721F"/>
    <w:rsid w:val="00536FD8"/>
    <w:rsid w:val="0053790D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13585"/>
    <w:rsid w:val="0062156B"/>
    <w:rsid w:val="006216FF"/>
    <w:rsid w:val="00625354"/>
    <w:rsid w:val="00627FA9"/>
    <w:rsid w:val="0063538F"/>
    <w:rsid w:val="00636B92"/>
    <w:rsid w:val="00645A48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62550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371FF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2766"/>
    <w:rsid w:val="00BA768C"/>
    <w:rsid w:val="00BC3C11"/>
    <w:rsid w:val="00BC770A"/>
    <w:rsid w:val="00BD7CE2"/>
    <w:rsid w:val="00BE3026"/>
    <w:rsid w:val="00BF2099"/>
    <w:rsid w:val="00C015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47C59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74D6E4-866F-41D0-A206-1186DE07D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841</Words>
  <Characters>1049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ordana Radicevic</cp:lastModifiedBy>
  <cp:revision>14</cp:revision>
  <cp:lastPrinted>2025-11-20T14:03:00Z</cp:lastPrinted>
  <dcterms:created xsi:type="dcterms:W3CDTF">2024-06-17T13:13:00Z</dcterms:created>
  <dcterms:modified xsi:type="dcterms:W3CDTF">2025-11-20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